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3"/>
        <w:gridCol w:w="2687"/>
      </w:tblGrid>
      <w:tr w:rsidR="00F4785C" w14:paraId="49012201" w14:textId="77777777" w:rsidTr="00AA7469">
        <w:trPr>
          <w:trHeight w:val="1408"/>
        </w:trPr>
        <w:tc>
          <w:tcPr>
            <w:tcW w:w="6663" w:type="dxa"/>
          </w:tcPr>
          <w:p w14:paraId="79B3359D" w14:textId="5A9F9A50" w:rsidR="00AA7469" w:rsidRDefault="00AA7469" w:rsidP="00AA7469">
            <w:pPr>
              <w:pStyle w:val="Heading1"/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</w:pPr>
            <w:r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  <w:t xml:space="preserve">IWA Finance Special Interest Group </w:t>
            </w:r>
          </w:p>
          <w:p w14:paraId="6B1CBBF2" w14:textId="77777777" w:rsidR="00AA7469" w:rsidRPr="00F12173" w:rsidRDefault="00AA7469" w:rsidP="00AA7469">
            <w:pPr>
              <w:pStyle w:val="Heading1"/>
              <w:jc w:val="center"/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</w:pPr>
            <w:r w:rsidRPr="00F12173"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  <w:t>Meeting Agenda</w:t>
            </w:r>
          </w:p>
          <w:p w14:paraId="5F3F6E16" w14:textId="77449268" w:rsidR="00FD6138" w:rsidRPr="003657F1" w:rsidRDefault="00F4785C" w:rsidP="00FD6138">
            <w:pPr>
              <w:pStyle w:val="Heading1"/>
              <w:jc w:val="center"/>
              <w:rPr>
                <w:rFonts w:ascii="Calibri Light" w:eastAsia="Calibri Light" w:hAnsi="Calibri Light" w:cs="Calibri Light"/>
                <w:b/>
                <w:bCs/>
              </w:rPr>
            </w:pPr>
            <w:r w:rsidRPr="003657F1">
              <w:rPr>
                <w:rFonts w:ascii="Calibri Light" w:eastAsia="Calibri Light" w:hAnsi="Calibri Light" w:cs="Calibri Light"/>
                <w:b/>
                <w:bCs/>
              </w:rPr>
              <w:t>Thursday</w:t>
            </w:r>
            <w:r w:rsidR="0031194C" w:rsidRPr="003657F1">
              <w:rPr>
                <w:rFonts w:ascii="Calibri Light" w:eastAsia="Calibri Light" w:hAnsi="Calibri Light" w:cs="Calibri Light"/>
                <w:b/>
                <w:bCs/>
              </w:rPr>
              <w:t>,</w:t>
            </w:r>
            <w:r w:rsidRPr="003657F1">
              <w:rPr>
                <w:rFonts w:ascii="Calibri Light" w:eastAsia="Calibri Light" w:hAnsi="Calibri Light" w:cs="Calibri Light"/>
                <w:b/>
                <w:bCs/>
              </w:rPr>
              <w:t xml:space="preserve"> </w:t>
            </w:r>
            <w:r w:rsidR="00A64C52" w:rsidRPr="003657F1">
              <w:rPr>
                <w:rFonts w:ascii="Calibri Light" w:eastAsia="Calibri Light" w:hAnsi="Calibri Light" w:cs="Calibri Light"/>
                <w:b/>
                <w:bCs/>
              </w:rPr>
              <w:t>23</w:t>
            </w:r>
            <w:r w:rsidR="00B3382F" w:rsidRPr="003657F1">
              <w:rPr>
                <w:rFonts w:ascii="Calibri Light" w:eastAsia="Calibri Light" w:hAnsi="Calibri Light" w:cs="Calibri Light"/>
                <w:b/>
                <w:bCs/>
              </w:rPr>
              <w:t xml:space="preserve"> </w:t>
            </w:r>
            <w:r w:rsidR="00A64C52" w:rsidRPr="003657F1">
              <w:rPr>
                <w:rFonts w:ascii="Calibri Light" w:eastAsia="Calibri Light" w:hAnsi="Calibri Light" w:cs="Calibri Light"/>
                <w:b/>
                <w:bCs/>
              </w:rPr>
              <w:t>July</w:t>
            </w:r>
            <w:r w:rsidR="00B3382F" w:rsidRPr="003657F1">
              <w:rPr>
                <w:rFonts w:ascii="Calibri Light" w:eastAsia="Calibri Light" w:hAnsi="Calibri Light" w:cs="Calibri Light"/>
                <w:b/>
                <w:bCs/>
              </w:rPr>
              <w:t xml:space="preserve"> 202</w:t>
            </w:r>
            <w:r w:rsidR="00292DFB" w:rsidRPr="003657F1">
              <w:rPr>
                <w:rFonts w:ascii="Calibri Light" w:eastAsia="Calibri Light" w:hAnsi="Calibri Light" w:cs="Calibri Light"/>
                <w:b/>
                <w:bCs/>
              </w:rPr>
              <w:t>6</w:t>
            </w:r>
          </w:p>
          <w:p w14:paraId="6D629AA6" w14:textId="14831A22" w:rsidR="006D2793" w:rsidRDefault="00E9383C" w:rsidP="00414075">
            <w:pPr>
              <w:jc w:val="center"/>
              <w:rPr>
                <w:rFonts w:ascii="Segoe UI Semibold" w:eastAsia="Times New Roman" w:hAnsi="Segoe UI Semibold" w:cs="Segoe UI Semibold"/>
                <w:sz w:val="21"/>
                <w:szCs w:val="21"/>
              </w:rPr>
            </w:pPr>
            <w:r>
              <w:rPr>
                <w:rFonts w:ascii="Segoe UI Semibold" w:eastAsia="Times New Roman" w:hAnsi="Segoe UI Semibold" w:cs="Segoe UI Semibold"/>
                <w:sz w:val="21"/>
                <w:szCs w:val="21"/>
              </w:rPr>
              <w:t xml:space="preserve">Online </w:t>
            </w:r>
            <w:r w:rsidR="00D9699A">
              <w:rPr>
                <w:rFonts w:ascii="Segoe UI Semibold" w:eastAsia="Times New Roman" w:hAnsi="Segoe UI Semibold" w:cs="Segoe UI Semibold"/>
                <w:sz w:val="21"/>
                <w:szCs w:val="21"/>
              </w:rPr>
              <w:t>–</w:t>
            </w:r>
            <w:r w:rsidR="00D5730A">
              <w:rPr>
                <w:rFonts w:ascii="Segoe UI Semibold" w:eastAsia="Times New Roman" w:hAnsi="Segoe UI Semibold" w:cs="Segoe UI Semibold"/>
                <w:sz w:val="21"/>
                <w:szCs w:val="21"/>
              </w:rPr>
              <w:t xml:space="preserve"> Teams</w:t>
            </w:r>
            <w:r w:rsidR="00D9699A">
              <w:rPr>
                <w:rFonts w:ascii="Segoe UI Semibold" w:eastAsia="Times New Roman" w:hAnsi="Segoe UI Semibold" w:cs="Segoe UI Semibold"/>
                <w:sz w:val="21"/>
                <w:szCs w:val="21"/>
              </w:rPr>
              <w:t xml:space="preserve"> </w:t>
            </w:r>
            <w:hyperlink r:id="rId12" w:tooltip="Meeting join" w:history="1">
              <w:r w:rsidR="00453B50">
                <w:rPr>
                  <w:rStyle w:val="Hyperlink"/>
                  <w:rFonts w:ascii="Segoe UI Semibold" w:eastAsia="Times New Roman" w:hAnsi="Segoe UI Semibold" w:cs="Segoe UI Semibold"/>
                  <w:sz w:val="21"/>
                  <w:szCs w:val="21"/>
                  <w:lang w:val="en-GB"/>
                </w:rPr>
                <w:t>Teams Meeting Link</w:t>
              </w:r>
            </w:hyperlink>
          </w:p>
          <w:p w14:paraId="43E6CD39" w14:textId="5EBFA15E" w:rsidR="00FD6138" w:rsidRPr="009310EF" w:rsidRDefault="00FD6138" w:rsidP="009310E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0:00am – </w:t>
            </w:r>
            <w:r w:rsidR="00E9383C">
              <w:rPr>
                <w:b/>
                <w:bCs/>
              </w:rPr>
              <w:t>1</w:t>
            </w:r>
            <w:r w:rsidR="00292DFB">
              <w:rPr>
                <w:b/>
                <w:bCs/>
              </w:rPr>
              <w:t>1:00a</w:t>
            </w:r>
            <w:r>
              <w:rPr>
                <w:b/>
                <w:bCs/>
              </w:rPr>
              <w:t>m</w:t>
            </w:r>
          </w:p>
        </w:tc>
        <w:tc>
          <w:tcPr>
            <w:tcW w:w="2687" w:type="dxa"/>
          </w:tcPr>
          <w:p w14:paraId="085BE8DD" w14:textId="6FEEB4E0" w:rsidR="00F4785C" w:rsidRDefault="00AA7469" w:rsidP="3BDD3BBE">
            <w:pPr>
              <w:pStyle w:val="Heading1"/>
              <w:rPr>
                <w:rFonts w:ascii="Calibri Light" w:eastAsia="Calibri Light" w:hAnsi="Calibri Light" w:cs="Calibri Light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58240" behindDoc="0" locked="0" layoutInCell="1" allowOverlap="1" wp14:anchorId="0B36C4F2" wp14:editId="6C20C5E1">
                  <wp:simplePos x="0" y="0"/>
                  <wp:positionH relativeFrom="margin">
                    <wp:posOffset>-78105</wp:posOffset>
                  </wp:positionH>
                  <wp:positionV relativeFrom="paragraph">
                    <wp:posOffset>307340</wp:posOffset>
                  </wp:positionV>
                  <wp:extent cx="2180032" cy="942975"/>
                  <wp:effectExtent l="0" t="0" r="0" b="0"/>
                  <wp:wrapNone/>
                  <wp:docPr id="2945" name="Picture 29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5" name="Picture 2945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1101" cy="9434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1FF116A" w14:textId="497A3276" w:rsidR="3BDD3BBE" w:rsidRDefault="3BDD3BBE" w:rsidP="00303A44">
      <w:pPr>
        <w:pBdr>
          <w:bottom w:val="single" w:sz="12" w:space="0" w:color="auto"/>
        </w:pBdr>
        <w:spacing w:line="257" w:lineRule="auto"/>
        <w:rPr>
          <w:rFonts w:ascii="Calibri" w:eastAsia="Calibri" w:hAnsi="Calibri" w:cs="Calibri"/>
        </w:rPr>
      </w:pPr>
    </w:p>
    <w:tbl>
      <w:tblPr>
        <w:tblStyle w:val="TableGrid0"/>
        <w:tblW w:w="10773" w:type="dxa"/>
        <w:tblInd w:w="-5" w:type="dxa"/>
        <w:tblCellMar>
          <w:top w:w="9" w:type="dxa"/>
          <w:left w:w="107" w:type="dxa"/>
          <w:bottom w:w="9" w:type="dxa"/>
          <w:right w:w="108" w:type="dxa"/>
        </w:tblCellMar>
        <w:tblLook w:val="04A0" w:firstRow="1" w:lastRow="0" w:firstColumn="1" w:lastColumn="0" w:noHBand="0" w:noVBand="1"/>
      </w:tblPr>
      <w:tblGrid>
        <w:gridCol w:w="1560"/>
        <w:gridCol w:w="9213"/>
      </w:tblGrid>
      <w:tr w:rsidR="00F4785C" w:rsidRPr="00061E04" w14:paraId="4DFC31F6" w14:textId="77777777" w:rsidTr="00283B0A">
        <w:trPr>
          <w:trHeight w:val="900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7EE"/>
            <w:vAlign w:val="center"/>
          </w:tcPr>
          <w:p w14:paraId="319A2332" w14:textId="1874AD2E" w:rsidR="00F4785C" w:rsidRPr="00061E04" w:rsidRDefault="00882234" w:rsidP="00D013A8">
            <w:pPr>
              <w:spacing w:line="259" w:lineRule="auto"/>
              <w:rPr>
                <w:rFonts w:asciiTheme="majorHAnsi" w:hAnsiTheme="majorHAnsi" w:cstheme="majorHAnsi"/>
                <w:szCs w:val="24"/>
              </w:rPr>
            </w:pPr>
            <w:r>
              <w:rPr>
                <w:rFonts w:asciiTheme="majorHAnsi" w:eastAsia="Arial" w:hAnsiTheme="majorHAnsi" w:cstheme="majorHAnsi"/>
                <w:b/>
                <w:szCs w:val="24"/>
              </w:rPr>
              <w:t>Finance</w:t>
            </w:r>
            <w:r w:rsidR="004A1106" w:rsidRPr="00061E04">
              <w:rPr>
                <w:rFonts w:asciiTheme="majorHAnsi" w:eastAsia="Arial" w:hAnsiTheme="majorHAnsi" w:cstheme="majorHAnsi"/>
                <w:b/>
                <w:szCs w:val="24"/>
              </w:rPr>
              <w:t xml:space="preserve"> SIG </w:t>
            </w:r>
            <w:r w:rsidR="00F4785C" w:rsidRPr="00061E04">
              <w:rPr>
                <w:rFonts w:asciiTheme="majorHAnsi" w:eastAsia="Arial" w:hAnsiTheme="majorHAnsi" w:cstheme="majorHAnsi"/>
                <w:b/>
                <w:szCs w:val="24"/>
              </w:rPr>
              <w:t xml:space="preserve">Objective </w:t>
            </w:r>
          </w:p>
        </w:tc>
        <w:tc>
          <w:tcPr>
            <w:tcW w:w="92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7EE"/>
            <w:vAlign w:val="center"/>
          </w:tcPr>
          <w:p w14:paraId="0144F874" w14:textId="7261712F" w:rsidR="00F4785C" w:rsidRPr="00061E04" w:rsidRDefault="00882234" w:rsidP="00D013A8">
            <w:pPr>
              <w:spacing w:line="259" w:lineRule="auto"/>
              <w:ind w:left="1"/>
              <w:rPr>
                <w:rFonts w:asciiTheme="majorHAnsi" w:hAnsiTheme="majorHAnsi" w:cstheme="majorHAnsi"/>
                <w:szCs w:val="24"/>
              </w:rPr>
            </w:pPr>
            <w:r w:rsidRPr="00882234">
              <w:rPr>
                <w:rFonts w:asciiTheme="majorHAnsi" w:eastAsia="Arial" w:hAnsiTheme="majorHAnsi" w:cstheme="majorHAnsi"/>
                <w:szCs w:val="24"/>
              </w:rPr>
              <w:t xml:space="preserve">To consider Finance issues relevant to the Victorian Water Corporations, including </w:t>
            </w:r>
            <w:r w:rsidR="00974B34">
              <w:rPr>
                <w:rFonts w:asciiTheme="majorHAnsi" w:eastAsia="Arial" w:hAnsiTheme="majorHAnsi" w:cstheme="majorHAnsi"/>
                <w:szCs w:val="24"/>
              </w:rPr>
              <w:t>i</w:t>
            </w:r>
            <w:r w:rsidRPr="00882234">
              <w:rPr>
                <w:rFonts w:asciiTheme="majorHAnsi" w:eastAsia="Arial" w:hAnsiTheme="majorHAnsi" w:cstheme="majorHAnsi"/>
                <w:szCs w:val="24"/>
              </w:rPr>
              <w:t xml:space="preserve">ndustry and </w:t>
            </w:r>
            <w:r w:rsidR="00974B34">
              <w:rPr>
                <w:rFonts w:asciiTheme="majorHAnsi" w:eastAsia="Arial" w:hAnsiTheme="majorHAnsi" w:cstheme="majorHAnsi"/>
                <w:szCs w:val="24"/>
              </w:rPr>
              <w:t>r</w:t>
            </w:r>
            <w:r w:rsidRPr="00882234">
              <w:rPr>
                <w:rFonts w:asciiTheme="majorHAnsi" w:eastAsia="Arial" w:hAnsiTheme="majorHAnsi" w:cstheme="majorHAnsi"/>
                <w:szCs w:val="24"/>
              </w:rPr>
              <w:t xml:space="preserve">egulatory </w:t>
            </w:r>
            <w:r w:rsidR="00974B34">
              <w:rPr>
                <w:rFonts w:asciiTheme="majorHAnsi" w:eastAsia="Arial" w:hAnsiTheme="majorHAnsi" w:cstheme="majorHAnsi"/>
                <w:szCs w:val="24"/>
              </w:rPr>
              <w:t>u</w:t>
            </w:r>
            <w:r w:rsidRPr="00882234">
              <w:rPr>
                <w:rFonts w:asciiTheme="majorHAnsi" w:eastAsia="Arial" w:hAnsiTheme="majorHAnsi" w:cstheme="majorHAnsi"/>
                <w:szCs w:val="24"/>
              </w:rPr>
              <w:t xml:space="preserve">pdates, </w:t>
            </w:r>
            <w:r w:rsidR="00974B34">
              <w:rPr>
                <w:rFonts w:asciiTheme="majorHAnsi" w:eastAsia="Arial" w:hAnsiTheme="majorHAnsi" w:cstheme="majorHAnsi"/>
                <w:szCs w:val="24"/>
              </w:rPr>
              <w:t>a</w:t>
            </w:r>
            <w:r w:rsidRPr="00882234">
              <w:rPr>
                <w:rFonts w:asciiTheme="majorHAnsi" w:eastAsia="Arial" w:hAnsiTheme="majorHAnsi" w:cstheme="majorHAnsi"/>
                <w:szCs w:val="24"/>
              </w:rPr>
              <w:t xml:space="preserve">ccounting </w:t>
            </w:r>
            <w:r w:rsidR="00974B34">
              <w:rPr>
                <w:rFonts w:asciiTheme="majorHAnsi" w:eastAsia="Arial" w:hAnsiTheme="majorHAnsi" w:cstheme="majorHAnsi"/>
                <w:szCs w:val="24"/>
              </w:rPr>
              <w:t>p</w:t>
            </w:r>
            <w:r w:rsidRPr="00882234">
              <w:rPr>
                <w:rFonts w:asciiTheme="majorHAnsi" w:eastAsia="Arial" w:hAnsiTheme="majorHAnsi" w:cstheme="majorHAnsi"/>
                <w:szCs w:val="24"/>
              </w:rPr>
              <w:t xml:space="preserve">olicy and </w:t>
            </w:r>
            <w:r w:rsidR="00974B34">
              <w:rPr>
                <w:rFonts w:asciiTheme="majorHAnsi" w:eastAsia="Arial" w:hAnsiTheme="majorHAnsi" w:cstheme="majorHAnsi"/>
                <w:szCs w:val="24"/>
              </w:rPr>
              <w:t>s</w:t>
            </w:r>
            <w:r w:rsidRPr="00882234">
              <w:rPr>
                <w:rFonts w:asciiTheme="majorHAnsi" w:eastAsia="Arial" w:hAnsiTheme="majorHAnsi" w:cstheme="majorHAnsi"/>
                <w:szCs w:val="24"/>
              </w:rPr>
              <w:t>tandard changes, and provide for the sharing of best practice with peers.</w:t>
            </w:r>
          </w:p>
        </w:tc>
      </w:tr>
    </w:tbl>
    <w:p w14:paraId="1D83C41C" w14:textId="79DD3232" w:rsidR="00AA2E9C" w:rsidRPr="00A65A78" w:rsidRDefault="00AA2E9C" w:rsidP="009310EF">
      <w:pPr>
        <w:spacing w:line="257" w:lineRule="auto"/>
        <w:rPr>
          <w:rFonts w:asciiTheme="majorHAnsi" w:eastAsia="Calibri" w:hAnsiTheme="majorHAnsi" w:cstheme="majorHAnsi"/>
        </w:rPr>
      </w:pPr>
      <w:bookmarkStart w:id="0" w:name="_Hlk149566684"/>
    </w:p>
    <w:tbl>
      <w:tblPr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3544"/>
        <w:gridCol w:w="5244"/>
      </w:tblGrid>
      <w:tr w:rsidR="00DA4B4A" w:rsidRPr="00277771" w14:paraId="444F2306" w14:textId="77777777" w:rsidTr="00283B0A">
        <w:trPr>
          <w:trHeight w:val="323"/>
        </w:trPr>
        <w:tc>
          <w:tcPr>
            <w:tcW w:w="1980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0048AB" w14:textId="77777777" w:rsidR="00DA4B4A" w:rsidRPr="00277771" w:rsidRDefault="00DA4B4A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</w:rPr>
            </w:pPr>
            <w:r w:rsidRPr="00277771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Time</w:t>
            </w:r>
          </w:p>
        </w:tc>
        <w:tc>
          <w:tcPr>
            <w:tcW w:w="3544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F0ACF9" w14:textId="4D5F9BA3" w:rsidR="00DA4B4A" w:rsidRPr="00277771" w:rsidRDefault="00DA4B4A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color w:val="000000"/>
                <w:sz w:val="24"/>
                <w:szCs w:val="24"/>
                <w:lang w:eastAsia="en-AU"/>
              </w:rPr>
              <w:t>Agenda Item</w:t>
            </w:r>
            <w:r w:rsidR="00A64C52">
              <w:rPr>
                <w:rFonts w:asciiTheme="majorHAnsi" w:hAnsiTheme="majorHAnsi" w:cstheme="majorHAnsi"/>
                <w:color w:val="000000"/>
                <w:sz w:val="24"/>
                <w:szCs w:val="24"/>
                <w:lang w:eastAsia="en-AU"/>
              </w:rPr>
              <w:t>s</w:t>
            </w:r>
          </w:p>
        </w:tc>
        <w:tc>
          <w:tcPr>
            <w:tcW w:w="5244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28B907" w14:textId="77777777" w:rsidR="00DA4B4A" w:rsidRPr="00277771" w:rsidRDefault="00DA4B4A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color w:val="000000"/>
                <w:sz w:val="24"/>
                <w:szCs w:val="24"/>
                <w:lang w:eastAsia="en-AU"/>
              </w:rPr>
              <w:t>Presenter</w:t>
            </w:r>
          </w:p>
        </w:tc>
      </w:tr>
      <w:tr w:rsidR="00DA4B4A" w:rsidRPr="00277771" w14:paraId="59EE1342" w14:textId="77777777" w:rsidTr="00283B0A">
        <w:trPr>
          <w:trHeight w:val="722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FF8315" w14:textId="3516DDC4" w:rsidR="00DA4B4A" w:rsidRPr="00277771" w:rsidRDefault="00712D30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0</w:t>
            </w:r>
            <w:r w:rsidR="00061E04" w:rsidRPr="0027777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:00am</w:t>
            </w:r>
          </w:p>
        </w:tc>
        <w:tc>
          <w:tcPr>
            <w:tcW w:w="354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497AB" w14:textId="77777777" w:rsidR="00DA4B4A" w:rsidRPr="00277771" w:rsidRDefault="00DA4B4A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Welcome </w:t>
            </w:r>
          </w:p>
          <w:p w14:paraId="50EF65DB" w14:textId="4A6453FB" w:rsidR="00814A39" w:rsidRPr="00A64C52" w:rsidRDefault="00DA4B4A" w:rsidP="005C2542">
            <w:pPr>
              <w:pStyle w:val="ListBullet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F67646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cknowledgement of country</w:t>
            </w:r>
          </w:p>
          <w:p w14:paraId="79FDC470" w14:textId="2EE64A39" w:rsidR="002A44A1" w:rsidRPr="00D4019D" w:rsidRDefault="00A64C52" w:rsidP="005C2542">
            <w:pPr>
              <w:pStyle w:val="ListBullet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Convenor</w:t>
            </w:r>
            <w:r w:rsidR="00FC576F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, </w:t>
            </w:r>
            <w:r w:rsidR="002A44A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Deputy Convenor</w:t>
            </w:r>
            <w:r w:rsidR="00FC576F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and conference dates</w:t>
            </w:r>
          </w:p>
        </w:tc>
        <w:tc>
          <w:tcPr>
            <w:tcW w:w="524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E4FF47" w14:textId="77777777" w:rsidR="00FF2D93" w:rsidRDefault="00292DFB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Chang S</w:t>
            </w:r>
            <w:r w:rsidR="003F0213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h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u</w:t>
            </w:r>
            <w:r w:rsidR="00D87B94" w:rsidRPr="00963585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, </w:t>
            </w:r>
            <w:r w:rsidR="00FF2D93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Convenor,</w:t>
            </w:r>
          </w:p>
          <w:p w14:paraId="5386BEF0" w14:textId="77777777" w:rsidR="00FF2D93" w:rsidRDefault="002A44A1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Manager Financial Services</w:t>
            </w:r>
            <w:r w:rsidR="00D87B94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, </w:t>
            </w:r>
          </w:p>
          <w:p w14:paraId="52832111" w14:textId="6D222F8A" w:rsidR="00DA4B4A" w:rsidRDefault="00E85C92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E85C92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Grampians Wimmera Mallee Water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(GWM Water)</w:t>
            </w:r>
          </w:p>
          <w:p w14:paraId="3487CA8A" w14:textId="77777777" w:rsidR="00FF2D93" w:rsidRDefault="00A64C52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Nathan Morsillo, </w:t>
            </w:r>
            <w:r w:rsidR="00FF2D93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Deputy Convenor,</w:t>
            </w:r>
          </w:p>
          <w:p w14:paraId="3E478CB7" w14:textId="591CEA77" w:rsidR="00A64C52" w:rsidRPr="00F67646" w:rsidRDefault="00A64C52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A64C52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Chief Financial Officer</w:t>
            </w:r>
            <w:r w:rsidR="00FC576F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(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Coliban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Water</w:t>
            </w:r>
            <w:r w:rsidR="00FC576F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)</w:t>
            </w:r>
          </w:p>
        </w:tc>
      </w:tr>
      <w:tr w:rsidR="00A64C52" w:rsidRPr="00277771" w14:paraId="269676FE" w14:textId="77777777" w:rsidTr="00283B0A">
        <w:trPr>
          <w:trHeight w:val="616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9D44F1" w14:textId="01F4A291" w:rsidR="00A64C52" w:rsidRDefault="00A64C52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</w:t>
            </w:r>
            <w:r w:rsidR="00FF2D93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0:05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m</w:t>
            </w:r>
          </w:p>
        </w:tc>
        <w:tc>
          <w:tcPr>
            <w:tcW w:w="354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DD373" w14:textId="77777777" w:rsidR="00A64C52" w:rsidRPr="00277771" w:rsidRDefault="00A64C52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Ar</w:t>
            </w:r>
            <w:r w:rsidRPr="00277771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ound the State Update</w:t>
            </w:r>
          </w:p>
          <w:p w14:paraId="206D6925" w14:textId="79F35102" w:rsidR="00FC576F" w:rsidRPr="00FC576F" w:rsidRDefault="002E412E" w:rsidP="00FC576F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nnual Reports</w:t>
            </w:r>
          </w:p>
          <w:p w14:paraId="6A6ABB6C" w14:textId="615240CC" w:rsidR="00A64C52" w:rsidRPr="00FC576F" w:rsidRDefault="00FC576F" w:rsidP="00FC576F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 w:rsidRPr="00FC576F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Key O</w:t>
            </w:r>
            <w:r w:rsidR="00A64C52" w:rsidRPr="00FC576F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perations, Projects, Strategies,</w:t>
            </w:r>
            <w:r w:rsidR="00FF2D93" w:rsidRPr="00FC576F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</w:t>
            </w:r>
            <w:r w:rsidR="002E412E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nd</w:t>
            </w:r>
            <w:r w:rsidRPr="00FC576F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</w:t>
            </w:r>
            <w:r w:rsidR="00A64C52" w:rsidRPr="00FC576F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Innovations</w:t>
            </w:r>
            <w:r w:rsidR="00FF2D93" w:rsidRPr="00FC576F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.</w:t>
            </w:r>
          </w:p>
        </w:tc>
        <w:tc>
          <w:tcPr>
            <w:tcW w:w="524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AC234E" w14:textId="77777777" w:rsidR="005C2542" w:rsidRDefault="00A64C52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ll Water Corporations</w:t>
            </w:r>
          </w:p>
          <w:p w14:paraId="1BA51154" w14:textId="53D167B0" w:rsidR="00A64C52" w:rsidRDefault="005C2542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(be ready to contribute)</w:t>
            </w:r>
          </w:p>
        </w:tc>
      </w:tr>
      <w:tr w:rsidR="00FF2D93" w:rsidRPr="00277771" w14:paraId="4A54088F" w14:textId="77777777" w:rsidTr="00283B0A">
        <w:trPr>
          <w:trHeight w:val="616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7A30A7" w14:textId="22EC4C88" w:rsidR="00FF2D93" w:rsidRDefault="00FF2D93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0:45am</w:t>
            </w:r>
          </w:p>
        </w:tc>
        <w:tc>
          <w:tcPr>
            <w:tcW w:w="354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632637" w14:textId="77777777" w:rsidR="00FF2D93" w:rsidRPr="00277771" w:rsidRDefault="00FF2D93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DEECA</w:t>
            </w:r>
            <w:r w:rsidRPr="00277771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 Update</w:t>
            </w:r>
          </w:p>
          <w:p w14:paraId="28A957A0" w14:textId="77777777" w:rsidR="00FF2D93" w:rsidRDefault="00FF2D93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</w:p>
        </w:tc>
        <w:tc>
          <w:tcPr>
            <w:tcW w:w="524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B886A" w14:textId="08633681" w:rsidR="00FF2D93" w:rsidRDefault="00FF2D93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nnabel M Moony, Director, Sector Governance and Support</w:t>
            </w:r>
            <w:r w:rsidR="00FC576F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(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DEECA</w:t>
            </w:r>
            <w:r w:rsidR="00FC576F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)</w:t>
            </w:r>
          </w:p>
          <w:p w14:paraId="0393709E" w14:textId="409E1971" w:rsidR="00FF2D93" w:rsidRDefault="00FF2D93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Etienne Gouws, </w:t>
            </w:r>
            <w:r w:rsidRPr="00A64C52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Chief Financial Officer</w:t>
            </w:r>
            <w:r w:rsidR="00FC576F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 (DEECA)</w:t>
            </w:r>
          </w:p>
        </w:tc>
      </w:tr>
      <w:tr w:rsidR="00FF2D93" w:rsidRPr="00277771" w14:paraId="72232E1B" w14:textId="77777777" w:rsidTr="00283B0A">
        <w:trPr>
          <w:trHeight w:val="616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ACB5CE" w14:textId="4A656557" w:rsidR="00FF2D93" w:rsidRDefault="00FF2D93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0:50am</w:t>
            </w:r>
          </w:p>
        </w:tc>
        <w:tc>
          <w:tcPr>
            <w:tcW w:w="354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A61648" w14:textId="77777777" w:rsidR="00FF2D93" w:rsidRDefault="00FF2D93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 xml:space="preserve">VAGO Update </w:t>
            </w:r>
          </w:p>
          <w:p w14:paraId="1C6F24FB" w14:textId="77777777" w:rsidR="002E412E" w:rsidRDefault="002E412E" w:rsidP="002E412E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nnual Reports</w:t>
            </w:r>
          </w:p>
          <w:p w14:paraId="7CC76118" w14:textId="446070AF" w:rsidR="002E412E" w:rsidRPr="002E412E" w:rsidRDefault="002E412E" w:rsidP="005C2542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Sector Newsletter - Q&amp;A</w:t>
            </w:r>
          </w:p>
        </w:tc>
        <w:tc>
          <w:tcPr>
            <w:tcW w:w="524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3AB7C" w14:textId="77777777" w:rsidR="00FF2D93" w:rsidRPr="00FF2D93" w:rsidRDefault="00FF2D93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 xml:space="preserve">Tim Maxfield, </w:t>
            </w:r>
            <w:r w:rsidRPr="00FF2D93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Sector Director, Financial Audit</w:t>
            </w:r>
          </w:p>
          <w:p w14:paraId="73B4C3B7" w14:textId="359D014C" w:rsidR="005C2542" w:rsidRDefault="002E412E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(</w:t>
            </w:r>
            <w:r w:rsidR="00FF2D93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VAGO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)</w:t>
            </w:r>
          </w:p>
          <w:p w14:paraId="494B49FF" w14:textId="4D4120FD" w:rsidR="002E412E" w:rsidRDefault="002E412E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Natalia Stephenson, Simon McLaren</w:t>
            </w:r>
          </w:p>
          <w:p w14:paraId="07E4DDF1" w14:textId="0F7B7ACE" w:rsidR="005C2542" w:rsidRDefault="002E412E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(VAGO)</w:t>
            </w:r>
          </w:p>
        </w:tc>
      </w:tr>
      <w:tr w:rsidR="00FF2D93" w:rsidRPr="00277771" w14:paraId="04A055B6" w14:textId="77777777" w:rsidTr="00283B0A">
        <w:trPr>
          <w:trHeight w:val="337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346D40" w14:textId="322D88E4" w:rsidR="00FF2D93" w:rsidRPr="00277771" w:rsidRDefault="00FF2D93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  <w:lang w:eastAsia="en-AU"/>
              </w:rPr>
            </w:pPr>
            <w:r w:rsidRPr="0027777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1</w:t>
            </w:r>
            <w:r w:rsidRPr="0027777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: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0</w:t>
            </w:r>
            <w:r w:rsidRPr="00277771"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0</w:t>
            </w:r>
            <w:r>
              <w:rPr>
                <w:rFonts w:asciiTheme="majorHAnsi" w:hAnsiTheme="majorHAnsi" w:cstheme="majorHAnsi"/>
                <w:sz w:val="24"/>
                <w:szCs w:val="24"/>
                <w:lang w:eastAsia="en-AU"/>
              </w:rPr>
              <w:t>am</w:t>
            </w:r>
          </w:p>
        </w:tc>
        <w:tc>
          <w:tcPr>
            <w:tcW w:w="354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5000A5" w14:textId="4E6D2CAE" w:rsidR="00FF2D93" w:rsidRPr="00277771" w:rsidRDefault="00FF2D93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color w:val="4472C4"/>
                <w:sz w:val="24"/>
                <w:szCs w:val="24"/>
                <w:lang w:eastAsia="en-AU"/>
              </w:rPr>
            </w:pPr>
            <w:r w:rsidRPr="00FF2D93">
              <w:rPr>
                <w:rFonts w:asciiTheme="majorHAnsi" w:hAnsiTheme="majorHAnsi" w:cstheme="majorHAnsi"/>
                <w:b/>
                <w:bCs/>
                <w:sz w:val="24"/>
                <w:szCs w:val="24"/>
                <w:lang w:eastAsia="en-AU"/>
              </w:rPr>
              <w:t>Meeting close</w:t>
            </w:r>
          </w:p>
        </w:tc>
        <w:tc>
          <w:tcPr>
            <w:tcW w:w="5244" w:type="dxa"/>
            <w:hideMark/>
          </w:tcPr>
          <w:p w14:paraId="0135B654" w14:textId="483F66C1" w:rsidR="00FF2D93" w:rsidRPr="00277771" w:rsidRDefault="00FF2D93" w:rsidP="005C2542">
            <w:pPr>
              <w:autoSpaceDE w:val="0"/>
              <w:autoSpaceDN w:val="0"/>
              <w:spacing w:before="40" w:after="4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bookmarkEnd w:id="0"/>
    </w:tbl>
    <w:p w14:paraId="196F53A1" w14:textId="77777777" w:rsidR="00283B0A" w:rsidRDefault="00283B0A" w:rsidP="005C2542">
      <w:pPr>
        <w:autoSpaceDE w:val="0"/>
        <w:autoSpaceDN w:val="0"/>
        <w:rPr>
          <w:rFonts w:ascii="Arial" w:eastAsia="Calibri" w:hAnsi="Arial" w:cs="Arial"/>
          <w:sz w:val="20"/>
          <w:szCs w:val="20"/>
        </w:rPr>
      </w:pPr>
    </w:p>
    <w:p w14:paraId="67AE50A8" w14:textId="77777777" w:rsidR="00CC1C9E" w:rsidRPr="00CC1C9E" w:rsidRDefault="005C2542" w:rsidP="00CC1C9E">
      <w:pPr>
        <w:pStyle w:val="ListParagraph"/>
        <w:numPr>
          <w:ilvl w:val="0"/>
          <w:numId w:val="23"/>
        </w:numPr>
        <w:autoSpaceDE w:val="0"/>
        <w:autoSpaceDN w:val="0"/>
        <w:rPr>
          <w:rFonts w:asciiTheme="majorHAnsi" w:eastAsia="Calibri" w:hAnsiTheme="majorHAnsi" w:cstheme="majorHAnsi"/>
        </w:rPr>
      </w:pPr>
      <w:r w:rsidRPr="00CC1C9E">
        <w:rPr>
          <w:rFonts w:asciiTheme="majorHAnsi" w:eastAsia="Calibri" w:hAnsiTheme="majorHAnsi" w:cstheme="majorHAnsi"/>
        </w:rPr>
        <w:t>Note that this July online SIG is purposefully ‘short’ and focused given end of financial year.</w:t>
      </w:r>
    </w:p>
    <w:p w14:paraId="64D10069" w14:textId="77777777" w:rsidR="0034465A" w:rsidRDefault="005C2542" w:rsidP="0034465A">
      <w:pPr>
        <w:pStyle w:val="ListParagraph"/>
        <w:numPr>
          <w:ilvl w:val="0"/>
          <w:numId w:val="23"/>
        </w:numPr>
        <w:autoSpaceDE w:val="0"/>
        <w:autoSpaceDN w:val="0"/>
        <w:rPr>
          <w:rFonts w:ascii="Arial" w:eastAsia="Calibri" w:hAnsi="Arial" w:cs="Arial"/>
          <w:sz w:val="20"/>
          <w:szCs w:val="20"/>
        </w:rPr>
      </w:pPr>
      <w:r w:rsidRPr="0034465A">
        <w:rPr>
          <w:rFonts w:asciiTheme="majorHAnsi" w:eastAsia="Calibri" w:hAnsiTheme="majorHAnsi" w:cstheme="majorHAnsi"/>
        </w:rPr>
        <w:t>The in-person conference will be in Melbourne</w:t>
      </w:r>
      <w:r w:rsidR="002E412E" w:rsidRPr="0034465A">
        <w:rPr>
          <w:rFonts w:asciiTheme="majorHAnsi" w:eastAsia="Calibri" w:hAnsiTheme="majorHAnsi" w:cstheme="majorHAnsi"/>
        </w:rPr>
        <w:t xml:space="preserve"> </w:t>
      </w:r>
      <w:r w:rsidR="00283B0A" w:rsidRPr="0034465A">
        <w:rPr>
          <w:rFonts w:asciiTheme="majorHAnsi" w:eastAsia="Calibri" w:hAnsiTheme="majorHAnsi" w:cstheme="majorHAnsi"/>
        </w:rPr>
        <w:t xml:space="preserve">from the </w:t>
      </w:r>
      <w:r w:rsidRPr="0034465A">
        <w:rPr>
          <w:rFonts w:asciiTheme="majorHAnsi" w:eastAsia="Calibri" w:hAnsiTheme="majorHAnsi" w:cstheme="majorHAnsi"/>
        </w:rPr>
        <w:t>17</w:t>
      </w:r>
      <w:r w:rsidRPr="0034465A">
        <w:rPr>
          <w:rFonts w:asciiTheme="majorHAnsi" w:eastAsia="Calibri" w:hAnsiTheme="majorHAnsi" w:cstheme="majorHAnsi"/>
          <w:vertAlign w:val="superscript"/>
        </w:rPr>
        <w:t>th</w:t>
      </w:r>
      <w:r w:rsidRPr="0034465A">
        <w:rPr>
          <w:rFonts w:asciiTheme="majorHAnsi" w:eastAsia="Calibri" w:hAnsiTheme="majorHAnsi" w:cstheme="majorHAnsi"/>
        </w:rPr>
        <w:t xml:space="preserve"> to the 19</w:t>
      </w:r>
      <w:r w:rsidRPr="0034465A">
        <w:rPr>
          <w:rFonts w:asciiTheme="majorHAnsi" w:eastAsia="Calibri" w:hAnsiTheme="majorHAnsi" w:cstheme="majorHAnsi"/>
          <w:vertAlign w:val="superscript"/>
        </w:rPr>
        <w:t>th</w:t>
      </w:r>
      <w:r w:rsidRPr="0034465A">
        <w:rPr>
          <w:rFonts w:asciiTheme="majorHAnsi" w:eastAsia="Calibri" w:hAnsiTheme="majorHAnsi" w:cstheme="majorHAnsi"/>
        </w:rPr>
        <w:t xml:space="preserve"> November</w:t>
      </w:r>
      <w:r w:rsidR="00283B0A" w:rsidRPr="0034465A">
        <w:rPr>
          <w:rFonts w:asciiTheme="majorHAnsi" w:eastAsia="Calibri" w:hAnsiTheme="majorHAnsi" w:cstheme="majorHAnsi"/>
        </w:rPr>
        <w:t xml:space="preserve"> </w:t>
      </w:r>
      <w:r w:rsidR="002E412E" w:rsidRPr="0034465A">
        <w:rPr>
          <w:rFonts w:asciiTheme="majorHAnsi" w:eastAsia="Calibri" w:hAnsiTheme="majorHAnsi" w:cstheme="majorHAnsi"/>
        </w:rPr>
        <w:t xml:space="preserve">2026 </w:t>
      </w:r>
      <w:r w:rsidR="00283B0A" w:rsidRPr="0034465A">
        <w:rPr>
          <w:rFonts w:asciiTheme="majorHAnsi" w:eastAsia="Calibri" w:hAnsiTheme="majorHAnsi" w:cstheme="majorHAnsi"/>
        </w:rPr>
        <w:t>(</w:t>
      </w:r>
      <w:r w:rsidR="00CC1C9E" w:rsidRPr="0034465A">
        <w:rPr>
          <w:rFonts w:asciiTheme="majorHAnsi" w:eastAsia="Calibri" w:hAnsiTheme="majorHAnsi" w:cstheme="majorHAnsi"/>
        </w:rPr>
        <w:t xml:space="preserve">please </w:t>
      </w:r>
      <w:r w:rsidR="00283B0A" w:rsidRPr="0034465A">
        <w:rPr>
          <w:rFonts w:asciiTheme="majorHAnsi" w:eastAsia="Calibri" w:hAnsiTheme="majorHAnsi" w:cstheme="majorHAnsi"/>
        </w:rPr>
        <w:t>block your diary)</w:t>
      </w:r>
      <w:r w:rsidRPr="0034465A">
        <w:rPr>
          <w:rFonts w:asciiTheme="majorHAnsi" w:eastAsia="Calibri" w:hAnsiTheme="majorHAnsi" w:cstheme="majorHAnsi"/>
        </w:rPr>
        <w:t>.</w:t>
      </w:r>
      <w:r w:rsidR="00CC1C9E" w:rsidRPr="0034465A">
        <w:rPr>
          <w:rFonts w:asciiTheme="majorHAnsi" w:eastAsia="Calibri" w:hAnsiTheme="majorHAnsi" w:cstheme="majorHAnsi"/>
        </w:rPr>
        <w:t xml:space="preserve"> If there are topic ideas or </w:t>
      </w:r>
      <w:r w:rsidR="002E412E" w:rsidRPr="0034465A">
        <w:rPr>
          <w:rFonts w:asciiTheme="majorHAnsi" w:eastAsia="Calibri" w:hAnsiTheme="majorHAnsi" w:cstheme="majorHAnsi"/>
        </w:rPr>
        <w:t>areas,</w:t>
      </w:r>
      <w:r w:rsidR="00CC1C9E" w:rsidRPr="0034465A">
        <w:rPr>
          <w:rFonts w:asciiTheme="majorHAnsi" w:eastAsia="Calibri" w:hAnsiTheme="majorHAnsi" w:cstheme="majorHAnsi"/>
        </w:rPr>
        <w:t xml:space="preserve"> you think would be of benefit to the group – please email a convenor </w:t>
      </w:r>
      <w:r w:rsidR="0034465A" w:rsidRPr="00CC1C9E">
        <w:rPr>
          <w:rFonts w:asciiTheme="majorHAnsi" w:eastAsia="Calibri" w:hAnsiTheme="majorHAnsi" w:cstheme="majorHAnsi"/>
        </w:rPr>
        <w:t>Chang &amp; Nat</w:t>
      </w:r>
      <w:r w:rsidR="0034465A">
        <w:rPr>
          <w:rFonts w:asciiTheme="majorHAnsi" w:eastAsia="Calibri" w:hAnsiTheme="majorHAnsi" w:cstheme="majorHAnsi"/>
        </w:rPr>
        <w:t>han</w:t>
      </w:r>
      <w:r w:rsidR="0034465A">
        <w:rPr>
          <w:rFonts w:ascii="Arial" w:eastAsia="Calibri" w:hAnsi="Arial" w:cs="Arial"/>
          <w:sz w:val="20"/>
          <w:szCs w:val="20"/>
        </w:rPr>
        <w:t xml:space="preserve"> (</w:t>
      </w:r>
      <w:hyperlink r:id="rId14" w:history="1">
        <w:r w:rsidR="0034465A" w:rsidRPr="00EC070B">
          <w:rPr>
            <w:rStyle w:val="Hyperlink"/>
            <w:rFonts w:ascii="Arial" w:eastAsia="Calibri" w:hAnsi="Arial" w:cs="Arial"/>
            <w:sz w:val="20"/>
            <w:szCs w:val="20"/>
          </w:rPr>
          <w:t>Nathan.Morsillo@coliban.com.au</w:t>
        </w:r>
      </w:hyperlink>
      <w:r w:rsidR="0034465A">
        <w:rPr>
          <w:rFonts w:ascii="Arial" w:eastAsia="Calibri" w:hAnsi="Arial" w:cs="Arial"/>
          <w:sz w:val="20"/>
          <w:szCs w:val="20"/>
        </w:rPr>
        <w:t xml:space="preserve">; </w:t>
      </w:r>
      <w:hyperlink r:id="rId15" w:history="1">
        <w:r w:rsidR="0034465A" w:rsidRPr="00EC070B">
          <w:rPr>
            <w:rStyle w:val="Hyperlink"/>
            <w:rFonts w:ascii="Arial" w:eastAsia="Calibri" w:hAnsi="Arial" w:cs="Arial"/>
            <w:sz w:val="20"/>
            <w:szCs w:val="20"/>
          </w:rPr>
          <w:t>Chang.Shu@gwmwater.org.au</w:t>
        </w:r>
      </w:hyperlink>
      <w:r w:rsidR="0034465A">
        <w:rPr>
          <w:rFonts w:ascii="Arial" w:eastAsia="Calibri" w:hAnsi="Arial" w:cs="Arial"/>
          <w:sz w:val="20"/>
          <w:szCs w:val="20"/>
        </w:rPr>
        <w:t xml:space="preserve">) </w:t>
      </w:r>
    </w:p>
    <w:p w14:paraId="50EBF688" w14:textId="12F5CE97" w:rsidR="005C2542" w:rsidRPr="0034465A" w:rsidRDefault="005C2542" w:rsidP="00397153">
      <w:pPr>
        <w:pStyle w:val="ListParagraph"/>
        <w:numPr>
          <w:ilvl w:val="0"/>
          <w:numId w:val="23"/>
        </w:numPr>
        <w:autoSpaceDE w:val="0"/>
        <w:autoSpaceDN w:val="0"/>
        <w:rPr>
          <w:rFonts w:asciiTheme="majorHAnsi" w:eastAsia="Calibri" w:hAnsiTheme="majorHAnsi" w:cstheme="majorHAnsi"/>
        </w:rPr>
      </w:pPr>
      <w:r w:rsidRPr="0034465A">
        <w:rPr>
          <w:rFonts w:asciiTheme="majorHAnsi" w:eastAsia="Calibri" w:hAnsiTheme="majorHAnsi" w:cstheme="majorHAnsi"/>
        </w:rPr>
        <w:t xml:space="preserve">The </w:t>
      </w:r>
      <w:r w:rsidR="00283B0A" w:rsidRPr="0034465A">
        <w:rPr>
          <w:rFonts w:asciiTheme="majorHAnsi" w:eastAsia="Calibri" w:hAnsiTheme="majorHAnsi" w:cstheme="majorHAnsi"/>
        </w:rPr>
        <w:t xml:space="preserve">Special Interest Groups (SIGs) are </w:t>
      </w:r>
      <w:r w:rsidRPr="0034465A">
        <w:rPr>
          <w:rFonts w:asciiTheme="majorHAnsi" w:eastAsia="Calibri" w:hAnsiTheme="majorHAnsi" w:cstheme="majorHAnsi"/>
        </w:rPr>
        <w:t xml:space="preserve">also trialing using a Teams Channel – and if you aren’t </w:t>
      </w:r>
      <w:r w:rsidR="00283B0A" w:rsidRPr="0034465A">
        <w:rPr>
          <w:rFonts w:asciiTheme="majorHAnsi" w:eastAsia="Calibri" w:hAnsiTheme="majorHAnsi" w:cstheme="majorHAnsi"/>
        </w:rPr>
        <w:t xml:space="preserve">plugged into </w:t>
      </w:r>
      <w:r w:rsidRPr="0034465A">
        <w:rPr>
          <w:rFonts w:asciiTheme="majorHAnsi" w:eastAsia="Calibri" w:hAnsiTheme="majorHAnsi" w:cstheme="majorHAnsi"/>
        </w:rPr>
        <w:t>that, please email</w:t>
      </w:r>
      <w:r w:rsidRPr="00675FCA">
        <w:rPr>
          <w:rFonts w:asciiTheme="majorHAnsi" w:eastAsia="Calibri" w:hAnsiTheme="majorHAnsi" w:cstheme="majorHAnsi"/>
        </w:rPr>
        <w:t xml:space="preserve"> </w:t>
      </w:r>
      <w:hyperlink r:id="rId16" w:history="1">
        <w:r w:rsidR="00675FCA" w:rsidRPr="00EC070B">
          <w:rPr>
            <w:rStyle w:val="Hyperlink"/>
            <w:rFonts w:ascii="Arial" w:eastAsia="Calibri" w:hAnsi="Arial" w:cs="Arial"/>
            <w:sz w:val="20"/>
            <w:szCs w:val="20"/>
          </w:rPr>
          <w:t>Chang.Shu@gwmwater.org.au</w:t>
        </w:r>
      </w:hyperlink>
    </w:p>
    <w:sectPr w:rsidR="005C2542" w:rsidRPr="0034465A" w:rsidSect="005C254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05F4F7" w14:textId="77777777" w:rsidR="00FE1579" w:rsidRDefault="00FE1579" w:rsidP="00F9145D">
      <w:pPr>
        <w:spacing w:after="0" w:line="240" w:lineRule="auto"/>
      </w:pPr>
      <w:r>
        <w:separator/>
      </w:r>
    </w:p>
  </w:endnote>
  <w:endnote w:type="continuationSeparator" w:id="0">
    <w:p w14:paraId="71321778" w14:textId="77777777" w:rsidR="00FE1579" w:rsidRDefault="00FE1579" w:rsidP="00F9145D">
      <w:pPr>
        <w:spacing w:after="0" w:line="240" w:lineRule="auto"/>
      </w:pPr>
      <w:r>
        <w:continuationSeparator/>
      </w:r>
    </w:p>
  </w:endnote>
  <w:endnote w:type="continuationNotice" w:id="1">
    <w:p w14:paraId="0FC1C71B" w14:textId="77777777" w:rsidR="00FE1579" w:rsidRDefault="00FE15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AE8648" w14:textId="49D6CB9B" w:rsidR="00D013A8" w:rsidRDefault="00D013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BC8C46" w14:textId="149E32B1" w:rsidR="00D013A8" w:rsidRDefault="00D013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895F2D" w14:textId="64F508FE" w:rsidR="00D013A8" w:rsidRDefault="00D013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183A71" w14:textId="77777777" w:rsidR="00FE1579" w:rsidRDefault="00FE1579" w:rsidP="00F9145D">
      <w:pPr>
        <w:spacing w:after="0" w:line="240" w:lineRule="auto"/>
      </w:pPr>
      <w:r>
        <w:separator/>
      </w:r>
    </w:p>
  </w:footnote>
  <w:footnote w:type="continuationSeparator" w:id="0">
    <w:p w14:paraId="349636D6" w14:textId="77777777" w:rsidR="00FE1579" w:rsidRDefault="00FE1579" w:rsidP="00F9145D">
      <w:pPr>
        <w:spacing w:after="0" w:line="240" w:lineRule="auto"/>
      </w:pPr>
      <w:r>
        <w:continuationSeparator/>
      </w:r>
    </w:p>
  </w:footnote>
  <w:footnote w:type="continuationNotice" w:id="1">
    <w:p w14:paraId="1B4AF729" w14:textId="77777777" w:rsidR="00FE1579" w:rsidRDefault="00FE157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1802E" w14:textId="0C553442" w:rsidR="00D013A8" w:rsidRDefault="00E31FC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BC288DD" wp14:editId="33C92B7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18795" cy="357505"/>
              <wp:effectExtent l="0" t="0" r="14605" b="4445"/>
              <wp:wrapNone/>
              <wp:docPr id="1413481492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8795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0645929" w14:textId="54BD5B73" w:rsidR="00E31FCF" w:rsidRPr="00E31FCF" w:rsidRDefault="00E31FCF" w:rsidP="00E31FCF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0"/>
                              <w:szCs w:val="20"/>
                            </w:rPr>
                          </w:pPr>
                          <w:r w:rsidRPr="00E31FCF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C288D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0.85pt;height:28.1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" filled="f" stroked="f">
              <v:textbox style="mso-fit-shape-to-text:t" inset="0,15pt,0,0">
                <w:txbxContent>
                  <w:p w14:paraId="70645929" w14:textId="54BD5B73" w:rsidR="00E31FCF" w:rsidRPr="00E31FCF" w:rsidRDefault="00E31FCF" w:rsidP="00E31FCF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0"/>
                        <w:szCs w:val="20"/>
                      </w:rPr>
                    </w:pPr>
                    <w:r w:rsidRPr="00E31FCF">
                      <w:rPr>
                        <w:rFonts w:ascii="Aptos" w:eastAsia="Aptos" w:hAnsi="Aptos" w:cs="Aptos"/>
                        <w:noProof/>
                        <w:color w:val="FF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65A489" w14:textId="530402E6" w:rsidR="00D013A8" w:rsidRDefault="00E31FC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BF01715" wp14:editId="472B1338">
              <wp:simplePos x="685800" y="457200"/>
              <wp:positionH relativeFrom="page">
                <wp:align>center</wp:align>
              </wp:positionH>
              <wp:positionV relativeFrom="page">
                <wp:align>top</wp:align>
              </wp:positionV>
              <wp:extent cx="518795" cy="357505"/>
              <wp:effectExtent l="0" t="0" r="14605" b="4445"/>
              <wp:wrapNone/>
              <wp:docPr id="84239496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8795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843C34" w14:textId="65067CB7" w:rsidR="00E31FCF" w:rsidRPr="00E31FCF" w:rsidRDefault="00E31FCF" w:rsidP="00E31FCF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0"/>
                              <w:szCs w:val="20"/>
                            </w:rPr>
                          </w:pPr>
                          <w:r w:rsidRPr="00E31FCF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BF0171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0.85pt;height:28.1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" filled="f" stroked="f">
              <v:textbox style="mso-fit-shape-to-text:t" inset="0,15pt,0,0">
                <w:txbxContent>
                  <w:p w14:paraId="4D843C34" w14:textId="65067CB7" w:rsidR="00E31FCF" w:rsidRPr="00E31FCF" w:rsidRDefault="00E31FCF" w:rsidP="00E31FCF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0"/>
                        <w:szCs w:val="20"/>
                      </w:rPr>
                    </w:pPr>
                    <w:r w:rsidRPr="00E31FCF">
                      <w:rPr>
                        <w:rFonts w:ascii="Aptos" w:eastAsia="Aptos" w:hAnsi="Aptos" w:cs="Aptos"/>
                        <w:noProof/>
                        <w:color w:val="FF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0C1FC2" w14:textId="74ABA613" w:rsidR="00D013A8" w:rsidRDefault="00E31FC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80F1D10" wp14:editId="72AF282C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18795" cy="357505"/>
              <wp:effectExtent l="0" t="0" r="14605" b="4445"/>
              <wp:wrapNone/>
              <wp:docPr id="593634478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8795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89E65CB" w14:textId="2FB3F743" w:rsidR="00E31FCF" w:rsidRPr="00E31FCF" w:rsidRDefault="00E31FCF" w:rsidP="00E31FCF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0"/>
                              <w:szCs w:val="20"/>
                            </w:rPr>
                          </w:pPr>
                          <w:r w:rsidRPr="00E31FCF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80F1D1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OFFICIAL" style="position:absolute;margin-left:0;margin-top:0;width:40.85pt;height:28.1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" filled="f" stroked="f">
              <v:textbox style="mso-fit-shape-to-text:t" inset="0,15pt,0,0">
                <w:txbxContent>
                  <w:p w14:paraId="389E65CB" w14:textId="2FB3F743" w:rsidR="00E31FCF" w:rsidRPr="00E31FCF" w:rsidRDefault="00E31FCF" w:rsidP="00E31FCF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0"/>
                        <w:szCs w:val="20"/>
                      </w:rPr>
                    </w:pPr>
                    <w:r w:rsidRPr="00E31FCF">
                      <w:rPr>
                        <w:rFonts w:ascii="Aptos" w:eastAsia="Aptos" w:hAnsi="Aptos" w:cs="Aptos"/>
                        <w:noProof/>
                        <w:color w:val="FF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7903C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4F7FA7"/>
    <w:multiLevelType w:val="hybridMultilevel"/>
    <w:tmpl w:val="A60248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F57F8"/>
    <w:multiLevelType w:val="hybridMultilevel"/>
    <w:tmpl w:val="138430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53419"/>
    <w:multiLevelType w:val="hybridMultilevel"/>
    <w:tmpl w:val="E3D06488"/>
    <w:lvl w:ilvl="0" w:tplc="0C090001">
      <w:start w:val="1"/>
      <w:numFmt w:val="bullet"/>
      <w:lvlText w:val=""/>
      <w:lvlJc w:val="left"/>
      <w:pPr>
        <w:ind w:left="58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9" w:hanging="360"/>
      </w:pPr>
      <w:rPr>
        <w:rFonts w:ascii="Wingdings" w:hAnsi="Wingdings" w:hint="default"/>
      </w:rPr>
    </w:lvl>
  </w:abstractNum>
  <w:abstractNum w:abstractNumId="4" w15:restartNumberingAfterBreak="0">
    <w:nsid w:val="0E3668F4"/>
    <w:multiLevelType w:val="hybridMultilevel"/>
    <w:tmpl w:val="41108E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792B1B"/>
    <w:multiLevelType w:val="hybridMultilevel"/>
    <w:tmpl w:val="CB0288A2"/>
    <w:lvl w:ilvl="0" w:tplc="3048C4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365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EC4E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28B0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EA6B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E681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5E00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6E36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804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B941B9"/>
    <w:multiLevelType w:val="hybridMultilevel"/>
    <w:tmpl w:val="4412CC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4E2BD6"/>
    <w:multiLevelType w:val="hybridMultilevel"/>
    <w:tmpl w:val="E7D0B9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C7F34AD"/>
    <w:multiLevelType w:val="hybridMultilevel"/>
    <w:tmpl w:val="29A06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F0370"/>
    <w:multiLevelType w:val="hybridMultilevel"/>
    <w:tmpl w:val="361C30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776A71"/>
    <w:multiLevelType w:val="hybridMultilevel"/>
    <w:tmpl w:val="90E894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974DE8"/>
    <w:multiLevelType w:val="hybridMultilevel"/>
    <w:tmpl w:val="C0A2A234"/>
    <w:lvl w:ilvl="0" w:tplc="C9B49D58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303169"/>
    <w:multiLevelType w:val="multilevel"/>
    <w:tmpl w:val="B164C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70E1900"/>
    <w:multiLevelType w:val="hybridMultilevel"/>
    <w:tmpl w:val="581A39BC"/>
    <w:lvl w:ilvl="0" w:tplc="C9B49D58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F170F0"/>
    <w:multiLevelType w:val="hybridMultilevel"/>
    <w:tmpl w:val="F4C4B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AE6935"/>
    <w:multiLevelType w:val="hybridMultilevel"/>
    <w:tmpl w:val="B93EF6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280703"/>
    <w:multiLevelType w:val="hybridMultilevel"/>
    <w:tmpl w:val="3CDE67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E07797"/>
    <w:multiLevelType w:val="multilevel"/>
    <w:tmpl w:val="5770B916"/>
    <w:lvl w:ilvl="0">
      <w:start w:val="1"/>
      <w:numFmt w:val="bullet"/>
      <w:lvlText w:val="+"/>
      <w:lvlJc w:val="center"/>
      <w:pPr>
        <w:tabs>
          <w:tab w:val="num" w:pos="425"/>
        </w:tabs>
        <w:ind w:left="425" w:hanging="425"/>
      </w:pPr>
      <w:rPr>
        <w:rFonts w:ascii="Arial" w:hAnsi="Arial" w:cs="Times New Roman" w:hint="default"/>
        <w:b/>
        <w:i w:val="0"/>
        <w:color w:val="38E8D6"/>
        <w:spacing w:val="-24"/>
        <w:w w:val="90"/>
      </w:rPr>
    </w:lvl>
    <w:lvl w:ilvl="1">
      <w:start w:val="1"/>
      <w:numFmt w:val="bullet"/>
      <w:lvlText w:val="—"/>
      <w:lvlJc w:val="left"/>
      <w:pPr>
        <w:tabs>
          <w:tab w:val="num" w:pos="850"/>
        </w:tabs>
        <w:ind w:left="850" w:hanging="425"/>
      </w:pPr>
      <w:rPr>
        <w:rFonts w:ascii="Arial Rounded MT" w:hAnsi="Arial Rounded MT" w:hint="default"/>
        <w:color w:val="ED7D31"/>
      </w:rPr>
    </w:lvl>
    <w:lvl w:ilvl="2">
      <w:start w:val="1"/>
      <w:numFmt w:val="bullet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  <w:color w:val="ED7D31"/>
      </w:rPr>
    </w:lvl>
    <w:lvl w:ilvl="3">
      <w:start w:val="1"/>
      <w:numFmt w:val="bullet"/>
      <w:lvlText w:val="–"/>
      <w:lvlJc w:val="left"/>
      <w:pPr>
        <w:tabs>
          <w:tab w:val="num" w:pos="1700"/>
        </w:tabs>
        <w:ind w:left="1700" w:hanging="425"/>
      </w:pPr>
      <w:rPr>
        <w:rFonts w:ascii="Arial Rounded MT" w:hAnsi="Arial Rounded MT" w:hint="default"/>
        <w:color w:val="ED7D31"/>
      </w:rPr>
    </w:lvl>
    <w:lvl w:ilvl="4">
      <w:start w:val="1"/>
      <w:numFmt w:val="bullet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ED7D31"/>
      </w:rPr>
    </w:lvl>
    <w:lvl w:ilvl="5">
      <w:start w:val="1"/>
      <w:numFmt w:val="bullet"/>
      <w:lvlText w:val="–"/>
      <w:lvlJc w:val="left"/>
      <w:pPr>
        <w:tabs>
          <w:tab w:val="num" w:pos="2550"/>
        </w:tabs>
        <w:ind w:left="2550" w:hanging="425"/>
      </w:pPr>
      <w:rPr>
        <w:rFonts w:ascii="Arial Rounded MT" w:hAnsi="Arial Rounded MT" w:hint="default"/>
        <w:color w:val="ED7D31"/>
      </w:rPr>
    </w:lvl>
    <w:lvl w:ilvl="6">
      <w:start w:val="1"/>
      <w:numFmt w:val="none"/>
      <w:lvlText w:val="%7"/>
      <w:lvlJc w:val="left"/>
      <w:pPr>
        <w:ind w:left="-32767" w:firstLine="0"/>
      </w:pPr>
    </w:lvl>
    <w:lvl w:ilvl="7">
      <w:start w:val="1"/>
      <w:numFmt w:val="none"/>
      <w:lvlText w:val=""/>
      <w:lvlJc w:val="left"/>
      <w:pPr>
        <w:ind w:left="-32767" w:firstLine="0"/>
      </w:pPr>
    </w:lvl>
    <w:lvl w:ilvl="8">
      <w:start w:val="1"/>
      <w:numFmt w:val="none"/>
      <w:lvlText w:val=""/>
      <w:lvlJc w:val="left"/>
      <w:pPr>
        <w:ind w:left="-32767" w:firstLine="0"/>
      </w:pPr>
    </w:lvl>
  </w:abstractNum>
  <w:abstractNum w:abstractNumId="18" w15:restartNumberingAfterBreak="0">
    <w:nsid w:val="75D54F1A"/>
    <w:multiLevelType w:val="hybridMultilevel"/>
    <w:tmpl w:val="B03453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1D75B5"/>
    <w:multiLevelType w:val="multilevel"/>
    <w:tmpl w:val="D6F4F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76C315C"/>
    <w:multiLevelType w:val="hybridMultilevel"/>
    <w:tmpl w:val="C1742E9A"/>
    <w:lvl w:ilvl="0" w:tplc="0C090001">
      <w:start w:val="1"/>
      <w:numFmt w:val="bullet"/>
      <w:lvlText w:val=""/>
      <w:lvlJc w:val="left"/>
      <w:pPr>
        <w:ind w:left="58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9" w:hanging="360"/>
      </w:pPr>
      <w:rPr>
        <w:rFonts w:ascii="Wingdings" w:hAnsi="Wingdings" w:hint="default"/>
      </w:rPr>
    </w:lvl>
  </w:abstractNum>
  <w:abstractNum w:abstractNumId="21" w15:restartNumberingAfterBreak="0">
    <w:nsid w:val="7DBE2BF7"/>
    <w:multiLevelType w:val="hybridMultilevel"/>
    <w:tmpl w:val="952E8A9C"/>
    <w:lvl w:ilvl="0" w:tplc="A9BAB560">
      <w:start w:val="143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6267520">
    <w:abstractNumId w:val="5"/>
  </w:num>
  <w:num w:numId="2" w16cid:durableId="1067337673">
    <w:abstractNumId w:val="21"/>
  </w:num>
  <w:num w:numId="3" w16cid:durableId="2130738955">
    <w:abstractNumId w:val="19"/>
  </w:num>
  <w:num w:numId="4" w16cid:durableId="1702782714">
    <w:abstractNumId w:val="12"/>
  </w:num>
  <w:num w:numId="5" w16cid:durableId="812219189">
    <w:abstractNumId w:val="3"/>
  </w:num>
  <w:num w:numId="6" w16cid:durableId="1132942145">
    <w:abstractNumId w:val="20"/>
  </w:num>
  <w:num w:numId="7" w16cid:durableId="453332115">
    <w:abstractNumId w:val="1"/>
  </w:num>
  <w:num w:numId="8" w16cid:durableId="431828561">
    <w:abstractNumId w:val="10"/>
  </w:num>
  <w:num w:numId="9" w16cid:durableId="362170270">
    <w:abstractNumId w:val="9"/>
  </w:num>
  <w:num w:numId="10" w16cid:durableId="2142768154">
    <w:abstractNumId w:val="8"/>
  </w:num>
  <w:num w:numId="11" w16cid:durableId="1360668477">
    <w:abstractNumId w:val="14"/>
  </w:num>
  <w:num w:numId="12" w16cid:durableId="886405888">
    <w:abstractNumId w:val="15"/>
  </w:num>
  <w:num w:numId="13" w16cid:durableId="538668263">
    <w:abstractNumId w:val="2"/>
  </w:num>
  <w:num w:numId="14" w16cid:durableId="1911186207">
    <w:abstractNumId w:val="16"/>
  </w:num>
  <w:num w:numId="15" w16cid:durableId="1559364418">
    <w:abstractNumId w:val="0"/>
  </w:num>
  <w:num w:numId="16" w16cid:durableId="872113910">
    <w:abstractNumId w:val="11"/>
  </w:num>
  <w:num w:numId="17" w16cid:durableId="2079281021">
    <w:abstractNumId w:val="13"/>
  </w:num>
  <w:num w:numId="18" w16cid:durableId="1307776724">
    <w:abstractNumId w:val="18"/>
  </w:num>
  <w:num w:numId="19" w16cid:durableId="1818721113">
    <w:abstractNumId w:val="17"/>
    <w:lvlOverride w:ilvl="0"/>
    <w:lvlOverride w:ilvl="1"/>
    <w:lvlOverride w:ilvl="2"/>
    <w:lvlOverride w:ilvl="3"/>
    <w:lvlOverride w:ilvl="4"/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27087601">
    <w:abstractNumId w:val="0"/>
  </w:num>
  <w:num w:numId="21" w16cid:durableId="1777869353">
    <w:abstractNumId w:val="4"/>
  </w:num>
  <w:num w:numId="22" w16cid:durableId="468205409">
    <w:abstractNumId w:val="7"/>
  </w:num>
  <w:num w:numId="23" w16cid:durableId="11871382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7UwMjS2NDKyNDdQ0lEKTi0uzszPAykwqQUAvpW2BCwAAAA="/>
  </w:docVars>
  <w:rsids>
    <w:rsidRoot w:val="4CFDD42F"/>
    <w:rsid w:val="00001B67"/>
    <w:rsid w:val="00017F85"/>
    <w:rsid w:val="00020516"/>
    <w:rsid w:val="00020B90"/>
    <w:rsid w:val="000232E1"/>
    <w:rsid w:val="000320AF"/>
    <w:rsid w:val="0004087A"/>
    <w:rsid w:val="00053C6B"/>
    <w:rsid w:val="00061E04"/>
    <w:rsid w:val="0006525A"/>
    <w:rsid w:val="0007750C"/>
    <w:rsid w:val="000B0D98"/>
    <w:rsid w:val="000F1E83"/>
    <w:rsid w:val="00100EA2"/>
    <w:rsid w:val="00113C0D"/>
    <w:rsid w:val="00135B02"/>
    <w:rsid w:val="00146340"/>
    <w:rsid w:val="00163701"/>
    <w:rsid w:val="00167697"/>
    <w:rsid w:val="0017313B"/>
    <w:rsid w:val="00187F25"/>
    <w:rsid w:val="001A0D85"/>
    <w:rsid w:val="001A6F8D"/>
    <w:rsid w:val="001C3CDB"/>
    <w:rsid w:val="001D6A20"/>
    <w:rsid w:val="001E6F5B"/>
    <w:rsid w:val="002030F1"/>
    <w:rsid w:val="00215B5D"/>
    <w:rsid w:val="00226EA6"/>
    <w:rsid w:val="0024794D"/>
    <w:rsid w:val="0026597F"/>
    <w:rsid w:val="00277771"/>
    <w:rsid w:val="00283B0A"/>
    <w:rsid w:val="00284EBB"/>
    <w:rsid w:val="00292DFB"/>
    <w:rsid w:val="002A0717"/>
    <w:rsid w:val="002A44A1"/>
    <w:rsid w:val="002B094A"/>
    <w:rsid w:val="002B1EAF"/>
    <w:rsid w:val="002C5C50"/>
    <w:rsid w:val="002C5F3D"/>
    <w:rsid w:val="002D334E"/>
    <w:rsid w:val="002E40C6"/>
    <w:rsid w:val="002E412E"/>
    <w:rsid w:val="002E7CE7"/>
    <w:rsid w:val="002F6024"/>
    <w:rsid w:val="00303A44"/>
    <w:rsid w:val="0031194C"/>
    <w:rsid w:val="0034215E"/>
    <w:rsid w:val="0034465A"/>
    <w:rsid w:val="0035798D"/>
    <w:rsid w:val="0036003E"/>
    <w:rsid w:val="0036317A"/>
    <w:rsid w:val="003657F1"/>
    <w:rsid w:val="00365A2D"/>
    <w:rsid w:val="00373AFD"/>
    <w:rsid w:val="003A124F"/>
    <w:rsid w:val="003B1F46"/>
    <w:rsid w:val="003D249F"/>
    <w:rsid w:val="003F0213"/>
    <w:rsid w:val="00414075"/>
    <w:rsid w:val="00425C3D"/>
    <w:rsid w:val="00437917"/>
    <w:rsid w:val="00445033"/>
    <w:rsid w:val="00453B50"/>
    <w:rsid w:val="00457C76"/>
    <w:rsid w:val="0046670D"/>
    <w:rsid w:val="00495DCB"/>
    <w:rsid w:val="004A1106"/>
    <w:rsid w:val="004B34A6"/>
    <w:rsid w:val="004B7DF4"/>
    <w:rsid w:val="004C3826"/>
    <w:rsid w:val="004D073A"/>
    <w:rsid w:val="004D2A63"/>
    <w:rsid w:val="004D5ADE"/>
    <w:rsid w:val="005035AD"/>
    <w:rsid w:val="00515B65"/>
    <w:rsid w:val="00517413"/>
    <w:rsid w:val="00517C39"/>
    <w:rsid w:val="00536BC4"/>
    <w:rsid w:val="0055558B"/>
    <w:rsid w:val="005654F2"/>
    <w:rsid w:val="00567544"/>
    <w:rsid w:val="0057791E"/>
    <w:rsid w:val="005A46F5"/>
    <w:rsid w:val="005A4A3F"/>
    <w:rsid w:val="005C2542"/>
    <w:rsid w:val="005F3660"/>
    <w:rsid w:val="006018E6"/>
    <w:rsid w:val="00615A02"/>
    <w:rsid w:val="00631DB5"/>
    <w:rsid w:val="00632E3C"/>
    <w:rsid w:val="0063662D"/>
    <w:rsid w:val="00636FF1"/>
    <w:rsid w:val="00673477"/>
    <w:rsid w:val="00675FCA"/>
    <w:rsid w:val="00684E06"/>
    <w:rsid w:val="006B05D0"/>
    <w:rsid w:val="006B1A28"/>
    <w:rsid w:val="006D2793"/>
    <w:rsid w:val="006D319A"/>
    <w:rsid w:val="00704D4F"/>
    <w:rsid w:val="00712D30"/>
    <w:rsid w:val="00737043"/>
    <w:rsid w:val="00753A85"/>
    <w:rsid w:val="00763E4F"/>
    <w:rsid w:val="007701D2"/>
    <w:rsid w:val="0078298C"/>
    <w:rsid w:val="00784D77"/>
    <w:rsid w:val="00793564"/>
    <w:rsid w:val="007956AD"/>
    <w:rsid w:val="00797B47"/>
    <w:rsid w:val="007D3DC3"/>
    <w:rsid w:val="007F757F"/>
    <w:rsid w:val="008050A0"/>
    <w:rsid w:val="00814A39"/>
    <w:rsid w:val="00817234"/>
    <w:rsid w:val="0082283D"/>
    <w:rsid w:val="00826390"/>
    <w:rsid w:val="00831474"/>
    <w:rsid w:val="00841F1A"/>
    <w:rsid w:val="00863459"/>
    <w:rsid w:val="00882234"/>
    <w:rsid w:val="008910AB"/>
    <w:rsid w:val="00893DE6"/>
    <w:rsid w:val="008C5424"/>
    <w:rsid w:val="008F7C9C"/>
    <w:rsid w:val="00905A7E"/>
    <w:rsid w:val="009310EF"/>
    <w:rsid w:val="00953522"/>
    <w:rsid w:val="00963585"/>
    <w:rsid w:val="00967A5C"/>
    <w:rsid w:val="0097290A"/>
    <w:rsid w:val="00974B34"/>
    <w:rsid w:val="009804AE"/>
    <w:rsid w:val="00983E83"/>
    <w:rsid w:val="009A0C0A"/>
    <w:rsid w:val="009B3C2E"/>
    <w:rsid w:val="009C03B4"/>
    <w:rsid w:val="009F1B5D"/>
    <w:rsid w:val="009F7FFD"/>
    <w:rsid w:val="00A22B1A"/>
    <w:rsid w:val="00A23448"/>
    <w:rsid w:val="00A32FB5"/>
    <w:rsid w:val="00A366EB"/>
    <w:rsid w:val="00A63C41"/>
    <w:rsid w:val="00A64C52"/>
    <w:rsid w:val="00A65A78"/>
    <w:rsid w:val="00A72C61"/>
    <w:rsid w:val="00A8045A"/>
    <w:rsid w:val="00A83FC5"/>
    <w:rsid w:val="00A95002"/>
    <w:rsid w:val="00AA2E9C"/>
    <w:rsid w:val="00AA7469"/>
    <w:rsid w:val="00AC0FD5"/>
    <w:rsid w:val="00AC2511"/>
    <w:rsid w:val="00AD0623"/>
    <w:rsid w:val="00AD33FD"/>
    <w:rsid w:val="00AF0A04"/>
    <w:rsid w:val="00AF2B99"/>
    <w:rsid w:val="00B05525"/>
    <w:rsid w:val="00B257FF"/>
    <w:rsid w:val="00B3382F"/>
    <w:rsid w:val="00B429A8"/>
    <w:rsid w:val="00B530C4"/>
    <w:rsid w:val="00B67B4E"/>
    <w:rsid w:val="00B71D9C"/>
    <w:rsid w:val="00BB38BE"/>
    <w:rsid w:val="00BC1C43"/>
    <w:rsid w:val="00BD7434"/>
    <w:rsid w:val="00C03590"/>
    <w:rsid w:val="00C13F3E"/>
    <w:rsid w:val="00C23A47"/>
    <w:rsid w:val="00C36E0F"/>
    <w:rsid w:val="00C36F9A"/>
    <w:rsid w:val="00C64054"/>
    <w:rsid w:val="00C72A73"/>
    <w:rsid w:val="00C81618"/>
    <w:rsid w:val="00C86EAC"/>
    <w:rsid w:val="00C87DB7"/>
    <w:rsid w:val="00C9632A"/>
    <w:rsid w:val="00CA4B9E"/>
    <w:rsid w:val="00CC1C9E"/>
    <w:rsid w:val="00CD78A5"/>
    <w:rsid w:val="00CD7AE7"/>
    <w:rsid w:val="00CF1502"/>
    <w:rsid w:val="00D01398"/>
    <w:rsid w:val="00D013A8"/>
    <w:rsid w:val="00D161BE"/>
    <w:rsid w:val="00D25C7A"/>
    <w:rsid w:val="00D3366D"/>
    <w:rsid w:val="00D4019D"/>
    <w:rsid w:val="00D45485"/>
    <w:rsid w:val="00D46841"/>
    <w:rsid w:val="00D479F7"/>
    <w:rsid w:val="00D51CA3"/>
    <w:rsid w:val="00D5730A"/>
    <w:rsid w:val="00D6735D"/>
    <w:rsid w:val="00D67B31"/>
    <w:rsid w:val="00D72D97"/>
    <w:rsid w:val="00D87B94"/>
    <w:rsid w:val="00D9699A"/>
    <w:rsid w:val="00DA4B4A"/>
    <w:rsid w:val="00DA7B36"/>
    <w:rsid w:val="00DE02BE"/>
    <w:rsid w:val="00E04637"/>
    <w:rsid w:val="00E16EE2"/>
    <w:rsid w:val="00E24964"/>
    <w:rsid w:val="00E31FCF"/>
    <w:rsid w:val="00E43667"/>
    <w:rsid w:val="00E634E0"/>
    <w:rsid w:val="00E85C92"/>
    <w:rsid w:val="00E9383C"/>
    <w:rsid w:val="00E96719"/>
    <w:rsid w:val="00EB333C"/>
    <w:rsid w:val="00EE68F9"/>
    <w:rsid w:val="00EF1426"/>
    <w:rsid w:val="00F12173"/>
    <w:rsid w:val="00F24052"/>
    <w:rsid w:val="00F4785C"/>
    <w:rsid w:val="00F53027"/>
    <w:rsid w:val="00F67646"/>
    <w:rsid w:val="00F8481F"/>
    <w:rsid w:val="00F9145D"/>
    <w:rsid w:val="00FC576F"/>
    <w:rsid w:val="00FC6E87"/>
    <w:rsid w:val="00FD1D9A"/>
    <w:rsid w:val="00FD3869"/>
    <w:rsid w:val="00FD6138"/>
    <w:rsid w:val="00FE1579"/>
    <w:rsid w:val="00FE1649"/>
    <w:rsid w:val="00FE195B"/>
    <w:rsid w:val="00FF2D93"/>
    <w:rsid w:val="11E91DD8"/>
    <w:rsid w:val="3BDD3BBE"/>
    <w:rsid w:val="4B45C195"/>
    <w:rsid w:val="4CFDD42F"/>
    <w:rsid w:val="74ED2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45C195"/>
  <w15:chartTrackingRefBased/>
  <w15:docId w15:val="{E07F5BB4-6186-4BBE-9905-0EB55A34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8E6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914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45D"/>
  </w:style>
  <w:style w:type="paragraph" w:styleId="Footer">
    <w:name w:val="footer"/>
    <w:basedOn w:val="Normal"/>
    <w:link w:val="FooterChar"/>
    <w:uiPriority w:val="99"/>
    <w:unhideWhenUsed/>
    <w:rsid w:val="00F914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45D"/>
  </w:style>
  <w:style w:type="table" w:customStyle="1" w:styleId="TableGrid0">
    <w:name w:val="TableGrid"/>
    <w:rsid w:val="00F4785C"/>
    <w:pPr>
      <w:spacing w:after="0" w:line="240" w:lineRule="auto"/>
    </w:pPr>
    <w:rPr>
      <w:rFonts w:eastAsiaTheme="minorEastAsia"/>
      <w:lang w:val="en-AU" w:eastAsia="en-A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4140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Hyperlink">
    <w:name w:val="Hyperlink"/>
    <w:basedOn w:val="DefaultParagraphFont"/>
    <w:uiPriority w:val="99"/>
    <w:unhideWhenUsed/>
    <w:rsid w:val="0041407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F6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6024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6024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60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6024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2F6024"/>
    <w:pPr>
      <w:numPr>
        <w:numId w:val="15"/>
      </w:numPr>
      <w:contextualSpacing/>
    </w:pPr>
  </w:style>
  <w:style w:type="paragraph" w:customStyle="1" w:styleId="Default">
    <w:name w:val="Default"/>
    <w:rsid w:val="00E16EE2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B67B4E"/>
    <w:rPr>
      <w:color w:val="605E5C"/>
      <w:shd w:val="clear" w:color="auto" w:fill="E1DFDD"/>
    </w:rPr>
  </w:style>
  <w:style w:type="character" w:customStyle="1" w:styleId="me-email-text">
    <w:name w:val="me-email-text"/>
    <w:basedOn w:val="DefaultParagraphFont"/>
    <w:rsid w:val="00712D30"/>
  </w:style>
  <w:style w:type="character" w:customStyle="1" w:styleId="me-email-text-secondary">
    <w:name w:val="me-email-text-secondary"/>
    <w:basedOn w:val="DefaultParagraphFont"/>
    <w:rsid w:val="00712D30"/>
  </w:style>
  <w:style w:type="character" w:styleId="FollowedHyperlink">
    <w:name w:val="FollowedHyperlink"/>
    <w:basedOn w:val="DefaultParagraphFont"/>
    <w:uiPriority w:val="99"/>
    <w:semiHidden/>
    <w:unhideWhenUsed/>
    <w:rsid w:val="00457C7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1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7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5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6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5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6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meet/47448844735360?p=46rJnTFjeg5yxB3dov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Chang.Shu@gwmwater.org.au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mailto:Chang.Shu@gwmwater.org.au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Nathan.Morsillo@coliban.com.au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814EEF4B9E214C8FFCDCF9D36387A3" ma:contentTypeVersion="2" ma:contentTypeDescription="Create a new document." ma:contentTypeScope="" ma:versionID="ec5d3fc1ec068904a20dc0ceefecca15">
  <xsd:schema xmlns:xsd="http://www.w3.org/2001/XMLSchema" xmlns:xs="http://www.w3.org/2001/XMLSchema" xmlns:p="http://schemas.microsoft.com/office/2006/metadata/properties" xmlns:ns2="dc87e407-ab55-400c-a224-c22ba0c3dc0a" targetNamespace="http://schemas.microsoft.com/office/2006/metadata/properties" ma:root="true" ma:fieldsID="b2655b9e908f16e30ac11a7c43c0cd67" ns2:_="">
    <xsd:import namespace="dc87e407-ab55-400c-a224-c22ba0c3dc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87e407-ab55-400c-a224-c22ba0c3dc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��< ? x m l   v e r s i o n = " 1 . 0 "   e n c o d i n g = " u t f - 1 6 " ? > < K a p i s h F i l e n a m e T o U r i M a p p i n g s   x m l n s : x s d = " h t t p : / / w w w . w 3 . o r g / 2 0 0 1 / X M L S c h e m a "   x m l n s : x s i = " h t t p : / / w w w . w 3 . o r g / 2 0 0 1 / X M L S c h e m a - i n s t a n c e " / > 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81A946-20CE-4AFE-BAE5-FEC339FA39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87e407-ab55-400c-a224-c22ba0c3d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44B7AC-9966-4EA2-801E-E9F8CBA2E62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D18E03B-B52C-4FFC-8D11-53A0FA2DD1AA}">
  <ds:schemaRefs>
    <ds:schemaRef ds:uri="http://www.w3.org/2001/XMLSchema"/>
  </ds:schemaRefs>
</ds:datastoreItem>
</file>

<file path=customXml/itemProps4.xml><?xml version="1.0" encoding="utf-8"?>
<ds:datastoreItem xmlns:ds="http://schemas.openxmlformats.org/officeDocument/2006/customXml" ds:itemID="{1F42252C-1F86-4AF6-B056-69E6D0558D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B17B0693-F7FD-40C0-8B32-CB78034C4CB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c9fc08b-5efd-4ee1-9ad8-6bbc3a33ba01}" enabled="1" method="Privileged" siteId="{6c173769-37a7-44ec-a06e-88d644fd3b6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</Pages>
  <Words>274</Words>
  <Characters>1642</Characters>
  <Application>Microsoft Office Word</Application>
  <DocSecurity>0</DocSecurity>
  <Lines>68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L</dc:creator>
  <cp:keywords/>
  <dc:description/>
  <cp:lastModifiedBy>Chang Shu</cp:lastModifiedBy>
  <cp:revision>9</cp:revision>
  <dcterms:created xsi:type="dcterms:W3CDTF">2026-06-16T04:13:00Z</dcterms:created>
  <dcterms:modified xsi:type="dcterms:W3CDTF">2026-06-16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814EEF4B9E214C8FFCDCF9D36387A3</vt:lpwstr>
  </property>
  <property fmtid="{D5CDD505-2E9C-101B-9397-08002B2CF9AE}" pid="3" name="ClassificationContentMarkingHeaderShapeIds">
    <vt:lpwstr>236224ae,54400414,5056488</vt:lpwstr>
  </property>
  <property fmtid="{D5CDD505-2E9C-101B-9397-08002B2CF9AE}" pid="4" name="ClassificationContentMarkingHeaderFontProps">
    <vt:lpwstr>#ff0000,10,Aptos</vt:lpwstr>
  </property>
  <property fmtid="{D5CDD505-2E9C-101B-9397-08002B2CF9AE}" pid="5" name="ClassificationContentMarkingHeaderText">
    <vt:lpwstr>OFFICIAL</vt:lpwstr>
  </property>
  <property fmtid="{D5CDD505-2E9C-101B-9397-08002B2CF9AE}" pid="6" name="MSIP_Label_7e3587e7-804a-4750-9265-ab960211a673_Enabled">
    <vt:lpwstr>true</vt:lpwstr>
  </property>
  <property fmtid="{D5CDD505-2E9C-101B-9397-08002B2CF9AE}" pid="7" name="MSIP_Label_7e3587e7-804a-4750-9265-ab960211a673_SetDate">
    <vt:lpwstr>2026-03-11T12:00:20Z</vt:lpwstr>
  </property>
  <property fmtid="{D5CDD505-2E9C-101B-9397-08002B2CF9AE}" pid="8" name="MSIP_Label_7e3587e7-804a-4750-9265-ab960211a673_Method">
    <vt:lpwstr>Standard</vt:lpwstr>
  </property>
  <property fmtid="{D5CDD505-2E9C-101B-9397-08002B2CF9AE}" pid="9" name="MSIP_Label_7e3587e7-804a-4750-9265-ab960211a673_Name">
    <vt:lpwstr>Official</vt:lpwstr>
  </property>
  <property fmtid="{D5CDD505-2E9C-101B-9397-08002B2CF9AE}" pid="10" name="MSIP_Label_7e3587e7-804a-4750-9265-ab960211a673_SiteId">
    <vt:lpwstr>d8df3c97-3ece-44e8-943f-c285dc4969b8</vt:lpwstr>
  </property>
  <property fmtid="{D5CDD505-2E9C-101B-9397-08002B2CF9AE}" pid="11" name="MSIP_Label_7e3587e7-804a-4750-9265-ab960211a673_ActionId">
    <vt:lpwstr>ce69e27a-afa3-43ce-bce0-1582319172c2</vt:lpwstr>
  </property>
  <property fmtid="{D5CDD505-2E9C-101B-9397-08002B2CF9AE}" pid="12" name="MSIP_Label_7e3587e7-804a-4750-9265-ab960211a673_ContentBits">
    <vt:lpwstr>1</vt:lpwstr>
  </property>
  <property fmtid="{D5CDD505-2E9C-101B-9397-08002B2CF9AE}" pid="13" name="MSIP_Label_7e3587e7-804a-4750-9265-ab960211a673_Tag">
    <vt:lpwstr>10, 3, 0, 1</vt:lpwstr>
  </property>
</Properties>
</file>